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romarin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Matière solide inflammable. 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eole; 1-(1,2,3,4,5,6,7,8-octahydro-2,3,8,8-tetramethyl-2-naphthyl)ethan-1-one; pin-2(3)-ene; caryophyllene; d-limon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70-82-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5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mph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9-92-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234-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Sol. 1, H228</w:t>
              <w:br/>
              <w:t>Eye Irrit. 2, H319</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3)-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0-56-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29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par voie orale), H302 (ATE=500 mg/kg de poids corporel)</w:t>
              <w:br/>
              <w:t>Skin Irrit. 2, H315</w:t>
              <w:br/>
              <w:t>Skin Sens. 1B, H317</w:t>
              <w:br/>
              <w:t>Asp. Tox. 1, H304</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ryophyl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7-4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74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Matière solide inflammabl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Pas de flammes nues, pas d’étincelles et interdiction de fumer.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Ramasser mécaniquement le produit. Avertir les autorités si le produit pénètre dans les égouts ou dans les eaux du domaine public.</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Tenir à l’écart de la chaleur, des surfaces chaudes, des étincelles, des flammes nues et de toute autre source d’inflammation. Ne pas fumer. Mise à la terre/liaison équipotentielle du récipient et du matériel de réception.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Mise à la terre/liaison équipotentielle du récipient et du matériel de réceptio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ir au frais. Protéger du rayonnement solaire. Tenir à l’écart de sources d’ignitio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greste. caractéristique. Cèdr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Pas disponi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sidRPr="0069446B">
        <w:rPr>
          <w:noProof/>
        </w:rPr>
        <w:t>Matière solide inflammab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Eviter le contact avec les surfaces chaudes. Chaleur. Pas de flammes, pas d’étincelles. Supprimer toute source d’ignitio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amphene (79-92-5)</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n-2(3)-ene (80-56-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aryophyllene (87-44-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gt; 5000 mg/kg de poids corporel Animal: mouse, Animal sex: mal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eole (470-82-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600 mg/kg de poids corporel Animal: rat, Animal sex: female, Guideline: other:, Guideline: OECD Guideline 407 (Repeated Dose 28-Day Oral Toxicity Study in Rodents), Guideline: EPA OPPTS 870.3150 (90-Day Oral Toxicity in Non-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romari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eole (470-82-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57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gt; 10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mphene (79-92-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7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7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75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n-2(3)-ene (80-56-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0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7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ryophyllene (87-44-5)</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033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romari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eole (470-82-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mphene (79-92-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3)-ene (80-56-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ryophyllene (87-4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eole ; pin-2(3)-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eole ; pin-2(3)-ene ; caryophyll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pin-2(3)-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Sol.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tières solides inflammables,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tière solide inflammabl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romari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romarin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0/04/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158766E-17F3-4510-9790-A27E256C7BE9}"/>
</file>

<file path=customXml/itemProps3.xml><?xml version="1.0" encoding="utf-8"?>
<ds:datastoreItem xmlns:ds="http://schemas.openxmlformats.org/officeDocument/2006/customXml" ds:itemID="{004844F2-D0F4-498E-A197-163EA07FAEFA}"/>
</file>

<file path=customXml/itemProps4.xml><?xml version="1.0" encoding="utf-8"?>
<ds:datastoreItem xmlns:ds="http://schemas.openxmlformats.org/officeDocument/2006/customXml" ds:itemID="{589C6225-EDBC-4751-9BAD-7209C4928695}"/>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